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ry Kan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n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16 West Catalpa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jkanter@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063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